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pdf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vec = weightvec / sum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(rrs) </w:t>
      </w:r>
      <w:r>
        <w:rPr>
          <w:rStyle w:val="CommentTok"/>
        </w:rPr>
        <w:t xml:space="preserve"># rr is the weighting fact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3%20area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3%20area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3%20areas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les/figure-docx/4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files/figure-docx/4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files/figure-docx/5%20area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files/figure-docx/5%20area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09T20:43:49Z</dcterms:created>
  <dcterms:modified xsi:type="dcterms:W3CDTF">2024-08-09T20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